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an Shugru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ugru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20 N Ozark Avenue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anrossmrq@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73362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s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